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M TER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 Brigantine Lane, Third Lake, IL, USA Third 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MTERRY4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091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WAN TER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SEY TER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